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03593</wp:posOffset>
                </wp:positionH>
                <wp:positionV relativeFrom="paragraph">
                  <wp:posOffset>-568215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23835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Algebra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15pt;margin-top:-44.7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NPSt/b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23835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Algebra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45A1D7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7338EE">
      <w:r w:rsidRPr="007338EE">
        <w:rPr>
          <w:noProof/>
          <w:color w:val="0000FF"/>
          <w:lang w:eastAsia="en-GB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>
                <wp:simplePos x="0" y="0"/>
                <wp:positionH relativeFrom="column">
                  <wp:posOffset>3657600</wp:posOffset>
                </wp:positionH>
                <wp:positionV relativeFrom="paragraph">
                  <wp:posOffset>2081267</wp:posOffset>
                </wp:positionV>
                <wp:extent cx="2774315" cy="1544955"/>
                <wp:effectExtent l="0" t="0" r="26035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315" cy="154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38EE" w:rsidRPr="007338EE" w:rsidRDefault="007338EE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7338EE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* Note:</w:t>
                            </w:r>
                          </w:p>
                          <w:p w:rsidR="007338EE" w:rsidRPr="007338EE" w:rsidRDefault="007338EE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7338EE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Although algebraic notation is not introduced until Y6, algebraic thinking starts much earlier as exemplified in the ‘missing number’ objectives from Y1/2/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4in;margin-top:163.9pt;width:218.45pt;height:121.6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">
                <v:textbox>
                  <w:txbxContent>
                    <w:p w:rsidR="007338EE" w:rsidRPr="007338EE" w:rsidRDefault="007338EE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7338EE">
                        <w:rPr>
                          <w:rFonts w:ascii="Gill Sans MT" w:hAnsi="Gill Sans MT"/>
                          <w:sz w:val="28"/>
                          <w:szCs w:val="28"/>
                        </w:rPr>
                        <w:t>* Note:</w:t>
                      </w:r>
                    </w:p>
                    <w:p w:rsidR="007338EE" w:rsidRPr="007338EE" w:rsidRDefault="007338EE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7338EE">
                        <w:rPr>
                          <w:rFonts w:ascii="Gill Sans MT" w:hAnsi="Gill Sans MT"/>
                          <w:sz w:val="28"/>
                          <w:szCs w:val="28"/>
                        </w:rPr>
                        <w:t>Although algebraic notation is not introduced until Y6, algebraic thinking starts much earlier as exemplified in the ‘missing number’ objectives from Y1/2/3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352800</wp:posOffset>
                </wp:positionH>
                <wp:positionV relativeFrom="paragraph">
                  <wp:posOffset>3964940</wp:posOffset>
                </wp:positionV>
                <wp:extent cx="1978660" cy="504825"/>
                <wp:effectExtent l="19050" t="19050" r="21590" b="285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7338EE" w:rsidRDefault="007338E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color w:val="FF0000"/>
                                <w:sz w:val="14"/>
                                <w:szCs w:val="14"/>
                              </w:rPr>
                            </w:pPr>
                            <w:r w:rsidRPr="007338EE">
                              <w:rPr>
                                <w:rFonts w:ascii="Gill Sans MT" w:hAnsi="Gill Sans MT" w:cs="Arial"/>
                                <w:color w:val="FF0000"/>
                                <w:sz w:val="14"/>
                                <w:szCs w:val="14"/>
                              </w:rPr>
                              <w:t>Solve problems, involving missing number proble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29" type="#_x0000_t202" style="position:absolute;margin-left:264pt;margin-top:312.2pt;width:155.8pt;height:39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7338EE" w:rsidRDefault="007338E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color w:val="FF0000"/>
                          <w:sz w:val="14"/>
                          <w:szCs w:val="14"/>
                        </w:rPr>
                      </w:pPr>
                      <w:r w:rsidRPr="007338EE">
                        <w:rPr>
                          <w:rFonts w:ascii="Gill Sans MT" w:hAnsi="Gill Sans MT" w:cs="Arial"/>
                          <w:color w:val="FF0000"/>
                          <w:sz w:val="14"/>
                          <w:szCs w:val="14"/>
                        </w:rPr>
                        <w:t>Solve problems, involving missing number problem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85800</wp:posOffset>
                </wp:positionH>
                <wp:positionV relativeFrom="paragraph">
                  <wp:posOffset>5250815</wp:posOffset>
                </wp:positionV>
                <wp:extent cx="1543685" cy="838200"/>
                <wp:effectExtent l="19050" t="19050" r="1841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838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Pr="007338EE" w:rsidRDefault="007338E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color w:val="FF0000"/>
                                <w:sz w:val="14"/>
                                <w:szCs w:val="14"/>
                              </w:rPr>
                            </w:pPr>
                            <w:r w:rsidRPr="007338EE">
                              <w:rPr>
                                <w:rFonts w:ascii="Gill Sans MT" w:hAnsi="Gill Sans MT" w:cs="Arial"/>
                                <w:color w:val="FF0000"/>
                                <w:sz w:val="14"/>
                                <w:szCs w:val="14"/>
                              </w:rPr>
                              <w:t>Recognise and use the inverse relationship between addition and subtraction and use this to check calculations and solve missing number proble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0" type="#_x0000_t202" style="position:absolute;margin-left:-54pt;margin-top:413.45pt;width:121.55pt;height:66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Pr="007338EE" w:rsidRDefault="007338E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color w:val="FF0000"/>
                          <w:sz w:val="14"/>
                          <w:szCs w:val="14"/>
                        </w:rPr>
                      </w:pPr>
                      <w:r w:rsidRPr="007338EE">
                        <w:rPr>
                          <w:rFonts w:ascii="Gill Sans MT" w:hAnsi="Gill Sans MT" w:cs="Arial"/>
                          <w:color w:val="FF0000"/>
                          <w:sz w:val="14"/>
                          <w:szCs w:val="14"/>
                        </w:rPr>
                        <w:t>Recognise and use the inverse relationship between addition and subtraction and use this to check calculations and solve missing number problem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285750</wp:posOffset>
                </wp:positionH>
                <wp:positionV relativeFrom="paragraph">
                  <wp:posOffset>7153153</wp:posOffset>
                </wp:positionV>
                <wp:extent cx="104775" cy="100452"/>
                <wp:effectExtent l="0" t="0" r="28575" b="139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" cy="100452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DD6363" id="Rectangle 8" o:spid="_x0000_s1026" style="position:absolute;margin-left:22.5pt;margin-top:563.25pt;width:8.25pt;height:7.9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" filled="f" strokecolor="red" strokeweight=".25pt"/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04850</wp:posOffset>
                </wp:positionH>
                <wp:positionV relativeFrom="paragraph">
                  <wp:posOffset>6536690</wp:posOffset>
                </wp:positionV>
                <wp:extent cx="1634490" cy="809625"/>
                <wp:effectExtent l="19050" t="19050" r="22860" b="2857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23835" w:rsidRPr="007338EE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FF0000"/>
                                <w:sz w:val="14"/>
                                <w:szCs w:val="14"/>
                              </w:rPr>
                            </w:pPr>
                            <w:r w:rsidRPr="007338EE">
                              <w:rPr>
                                <w:rFonts w:ascii="Gill Sans MT" w:hAnsi="Gill Sans MT"/>
                                <w:color w:val="FF0000"/>
                                <w:sz w:val="14"/>
                                <w:szCs w:val="14"/>
                              </w:rPr>
                              <w:t xml:space="preserve">Solve one step problems </w:t>
                            </w:r>
                            <w:r w:rsidR="007338EE" w:rsidRPr="007338EE">
                              <w:rPr>
                                <w:rFonts w:ascii="Gill Sans MT" w:hAnsi="Gill Sans MT"/>
                                <w:color w:val="FF0000"/>
                                <w:sz w:val="14"/>
                                <w:szCs w:val="14"/>
                              </w:rPr>
                              <w:t>that involve addition and subtraction, using concrete objects and pictorial representations, and missing number problems such as 7 =       -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1" type="#_x0000_t202" style="position:absolute;margin-left:-55.5pt;margin-top:514.7pt;width:128.7pt;height:63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23835" w:rsidRPr="007338EE" w:rsidRDefault="00723835" w:rsidP="007238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FF0000"/>
                          <w:sz w:val="14"/>
                          <w:szCs w:val="14"/>
                        </w:rPr>
                      </w:pPr>
                      <w:r w:rsidRPr="007338EE">
                        <w:rPr>
                          <w:rFonts w:ascii="Gill Sans MT" w:hAnsi="Gill Sans MT"/>
                          <w:color w:val="FF0000"/>
                          <w:sz w:val="14"/>
                          <w:szCs w:val="14"/>
                        </w:rPr>
                        <w:t xml:space="preserve">Solve one step problems </w:t>
                      </w:r>
                      <w:r w:rsidR="007338EE" w:rsidRPr="007338EE">
                        <w:rPr>
                          <w:rFonts w:ascii="Gill Sans MT" w:hAnsi="Gill Sans MT"/>
                          <w:color w:val="FF0000"/>
                          <w:sz w:val="14"/>
                          <w:szCs w:val="14"/>
                        </w:rPr>
                        <w:t>that involve addition and subtraction, using concrete objects and pictorial representations, and missing number problems such as 7 =       - 9</w:t>
                      </w:r>
                    </w:p>
                  </w:txbxContent>
                </v:textbox>
              </v:shape>
            </w:pict>
          </mc:Fallback>
        </mc:AlternateContent>
      </w:r>
      <w:r w:rsidR="00723835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97205</wp:posOffset>
                </wp:positionH>
                <wp:positionV relativeFrom="paragraph">
                  <wp:posOffset>2879725</wp:posOffset>
                </wp:positionV>
                <wp:extent cx="1679575" cy="585216"/>
                <wp:effectExtent l="19050" t="19050" r="15875" b="2476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5852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A0D16" w:rsidRPr="00857B08" w:rsidRDefault="002A0D16" w:rsidP="00793314">
                            <w:pPr>
                              <w:pStyle w:val="ListParagraph"/>
                              <w:keepLines/>
                              <w:suppressAutoHyphens w:val="0"/>
                              <w:autoSpaceDN/>
                              <w:spacing w:after="0" w:line="240" w:lineRule="auto"/>
                              <w:ind w:left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2" type="#_x0000_t202" style="position:absolute;margin-left:39.15pt;margin-top:226.75pt;width:132.25pt;height:46.1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A0D16" w:rsidRPr="00857B08" w:rsidRDefault="002A0D16" w:rsidP="00793314">
                      <w:pPr>
                        <w:pStyle w:val="ListParagraph"/>
                        <w:keepLines/>
                        <w:suppressAutoHyphens w:val="0"/>
                        <w:autoSpaceDN/>
                        <w:spacing w:after="0" w:line="240" w:lineRule="auto"/>
                        <w:ind w:left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3835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3362325</wp:posOffset>
                </wp:positionH>
                <wp:positionV relativeFrom="paragraph">
                  <wp:posOffset>945515</wp:posOffset>
                </wp:positionV>
                <wp:extent cx="1562100" cy="723900"/>
                <wp:effectExtent l="19050" t="19050" r="19050" b="1905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6C70FA" w:rsidRPr="00793314" w:rsidRDefault="006C70FA" w:rsidP="00793314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3" type="#_x0000_t202" style="position:absolute;margin-left:264.75pt;margin-top:74.45pt;width:123pt;height:57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6C70FA" w:rsidRPr="00793314" w:rsidRDefault="006C70FA" w:rsidP="00793314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93314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676275</wp:posOffset>
                </wp:positionH>
                <wp:positionV relativeFrom="paragraph">
                  <wp:posOffset>421640</wp:posOffset>
                </wp:positionV>
                <wp:extent cx="1362075" cy="1438275"/>
                <wp:effectExtent l="19050" t="19050" r="28575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38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723835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 simple formulae.</w:t>
                            </w:r>
                          </w:p>
                          <w:p w:rsidR="00723835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Generate and describe linear number sequences.</w:t>
                            </w:r>
                          </w:p>
                          <w:p w:rsidR="00723835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Express missing number problems algebraically.</w:t>
                            </w:r>
                          </w:p>
                          <w:p w:rsidR="00723835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Find pairs of numbers that satisfy an equation with two unknowns.</w:t>
                            </w:r>
                          </w:p>
                          <w:p w:rsidR="00723835" w:rsidRPr="00723835" w:rsidRDefault="00723835" w:rsidP="0072383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Enumerate possibilities of combinations of two variabl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4" type="#_x0000_t202" style="position:absolute;margin-left:-53.25pt;margin-top:33.2pt;width:107.25pt;height:113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723835" w:rsidRDefault="00723835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 simple formulae.</w:t>
                      </w:r>
                    </w:p>
                    <w:p w:rsidR="00723835" w:rsidRDefault="00723835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Generate and describe linear number sequences.</w:t>
                      </w:r>
                    </w:p>
                    <w:p w:rsidR="00723835" w:rsidRDefault="00723835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Express missing number problems algebraically.</w:t>
                      </w:r>
                    </w:p>
                    <w:p w:rsidR="00723835" w:rsidRDefault="00723835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Find pairs of numbers that satisfy an equation with two unknowns.</w:t>
                      </w:r>
                    </w:p>
                    <w:p w:rsidR="00723835" w:rsidRPr="00723835" w:rsidRDefault="00723835" w:rsidP="0072383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 xml:space="preserve">Enumerate possibilities of combinations of two variables. 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6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8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5UBdc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  <w:bookmarkStart w:id="0" w:name="_GoBack"/>
      <w:bookmarkEnd w:id="0"/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28B4" w:rsidRDefault="005428B4">
      <w:pPr>
        <w:spacing w:after="0" w:line="240" w:lineRule="auto"/>
      </w:pPr>
      <w:r>
        <w:separator/>
      </w:r>
    </w:p>
  </w:endnote>
  <w:endnote w:type="continuationSeparator" w:id="0">
    <w:p w:rsidR="005428B4" w:rsidRDefault="00542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28B4" w:rsidRDefault="005428B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5428B4" w:rsidRDefault="005428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065A39"/>
    <w:multiLevelType w:val="hybridMultilevel"/>
    <w:tmpl w:val="F210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1"/>
  </w:num>
  <w:num w:numId="8">
    <w:abstractNumId w:val="15"/>
  </w:num>
  <w:num w:numId="9">
    <w:abstractNumId w:val="8"/>
  </w:num>
  <w:num w:numId="10">
    <w:abstractNumId w:val="21"/>
  </w:num>
  <w:num w:numId="11">
    <w:abstractNumId w:val="17"/>
  </w:num>
  <w:num w:numId="12">
    <w:abstractNumId w:val="3"/>
  </w:num>
  <w:num w:numId="13">
    <w:abstractNumId w:val="22"/>
  </w:num>
  <w:num w:numId="14">
    <w:abstractNumId w:val="13"/>
  </w:num>
  <w:num w:numId="15">
    <w:abstractNumId w:val="7"/>
  </w:num>
  <w:num w:numId="16">
    <w:abstractNumId w:val="24"/>
  </w:num>
  <w:num w:numId="17">
    <w:abstractNumId w:val="10"/>
  </w:num>
  <w:num w:numId="18">
    <w:abstractNumId w:val="9"/>
  </w:num>
  <w:num w:numId="19">
    <w:abstractNumId w:val="6"/>
  </w:num>
  <w:num w:numId="20">
    <w:abstractNumId w:val="20"/>
  </w:num>
  <w:num w:numId="21">
    <w:abstractNumId w:val="23"/>
  </w:num>
  <w:num w:numId="22">
    <w:abstractNumId w:val="14"/>
  </w:num>
  <w:num w:numId="23">
    <w:abstractNumId w:val="12"/>
  </w:num>
  <w:num w:numId="24">
    <w:abstractNumId w:val="19"/>
  </w:num>
  <w:num w:numId="25">
    <w:abstractNumId w:val="1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A0D16"/>
    <w:rsid w:val="002D1790"/>
    <w:rsid w:val="002F3216"/>
    <w:rsid w:val="00391B6C"/>
    <w:rsid w:val="005428B4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6387D"/>
    <w:rsid w:val="00AD15EF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4:25:00Z</dcterms:created>
  <dcterms:modified xsi:type="dcterms:W3CDTF">2019-12-30T14:25:00Z</dcterms:modified>
</cp:coreProperties>
</file>